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0429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10ab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a1b0b530"/>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1eb2ea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